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0cce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1adc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5:01:44Z</dcterms:created>
  <dcterms:modified xsi:type="dcterms:W3CDTF">2022-01-19T15:01:44Z</dcterms:modified>
</cp:coreProperties>
</file>